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13F" w:rsidRPr="00BF32B2" w:rsidRDefault="00D4413F" w:rsidP="00BF32B2">
      <w:pPr>
        <w:pStyle w:val="NormalWeb"/>
        <w:jc w:val="center"/>
        <w:rPr>
          <w:rFonts w:ascii="Corbel" w:hAnsi="Corbel" w:cs="Open Sans Light"/>
          <w:smallCaps/>
          <w:sz w:val="32"/>
          <w:szCs w:val="22"/>
        </w:rPr>
      </w:pPr>
      <w:bookmarkStart w:id="0" w:name="_GoBack"/>
      <w:bookmarkEnd w:id="0"/>
      <w:r w:rsidRPr="00BF32B2">
        <w:rPr>
          <w:rFonts w:ascii="Corbel" w:hAnsi="Corbel" w:cs="Open Sans Light"/>
          <w:b/>
          <w:bCs/>
          <w:smallCaps/>
          <w:sz w:val="32"/>
          <w:szCs w:val="22"/>
        </w:rPr>
        <w:t xml:space="preserve">Vestry </w:t>
      </w:r>
      <w:r w:rsidR="00E27258" w:rsidRPr="00BF32B2">
        <w:rPr>
          <w:rFonts w:ascii="Corbel" w:hAnsi="Corbel" w:cs="Open Sans Light"/>
          <w:b/>
          <w:bCs/>
          <w:smallCaps/>
          <w:sz w:val="32"/>
          <w:szCs w:val="22"/>
        </w:rPr>
        <w:t xml:space="preserve">Covenant of Mutual Expectations </w:t>
      </w:r>
    </w:p>
    <w:p w:rsidR="00BF32B2" w:rsidRPr="00985A5B" w:rsidRDefault="00BF32B2" w:rsidP="00BF32B2">
      <w:pPr>
        <w:rPr>
          <w:rFonts w:ascii="Corbel" w:hAnsi="Corbel"/>
          <w:i/>
          <w:sz w:val="22"/>
        </w:rPr>
      </w:pPr>
      <w:r w:rsidRPr="00985A5B">
        <w:rPr>
          <w:rFonts w:ascii="Corbel" w:hAnsi="Corbel"/>
          <w:i/>
          <w:sz w:val="22"/>
        </w:rPr>
        <w:t xml:space="preserve">As members of the Vestry of </w:t>
      </w:r>
      <w:r w:rsidRPr="00DB26E7">
        <w:rPr>
          <w:rFonts w:ascii="Corbel" w:hAnsi="Corbel"/>
          <w:i/>
          <w:sz w:val="22"/>
          <w:u w:val="single"/>
        </w:rPr>
        <w:t xml:space="preserve">St. </w:t>
      </w:r>
      <w:proofErr w:type="spellStart"/>
      <w:r w:rsidR="00EF5409" w:rsidRPr="00DB26E7">
        <w:rPr>
          <w:rFonts w:ascii="Corbel" w:hAnsi="Corbel"/>
          <w:i/>
          <w:sz w:val="22"/>
          <w:u w:val="single"/>
        </w:rPr>
        <w:t>Swethen’s</w:t>
      </w:r>
      <w:proofErr w:type="spellEnd"/>
      <w:r w:rsidRPr="00985A5B">
        <w:rPr>
          <w:rFonts w:ascii="Corbel" w:hAnsi="Corbel"/>
          <w:i/>
          <w:sz w:val="22"/>
        </w:rPr>
        <w:t xml:space="preserve"> Episcopal </w:t>
      </w:r>
      <w:proofErr w:type="gramStart"/>
      <w:r w:rsidRPr="00985A5B">
        <w:rPr>
          <w:rFonts w:ascii="Corbel" w:hAnsi="Corbel"/>
          <w:i/>
          <w:sz w:val="22"/>
        </w:rPr>
        <w:t>Church</w:t>
      </w:r>
      <w:proofErr w:type="gramEnd"/>
      <w:r w:rsidRPr="00985A5B">
        <w:rPr>
          <w:rFonts w:ascii="Corbel" w:hAnsi="Corbel"/>
          <w:i/>
          <w:sz w:val="22"/>
        </w:rPr>
        <w:t xml:space="preserve"> we commit to the work of leadership guided by the Holy Spirit. </w:t>
      </w:r>
    </w:p>
    <w:p w:rsidR="00BF32B2" w:rsidRDefault="00BF32B2" w:rsidP="00BF32B2">
      <w:pPr>
        <w:rPr>
          <w:rFonts w:ascii="Corbel" w:hAnsi="Corbel"/>
          <w:b/>
          <w:smallCaps/>
        </w:rPr>
      </w:pPr>
    </w:p>
    <w:p w:rsidR="00BF32B2" w:rsidRPr="00985A5B" w:rsidRDefault="00BF32B2" w:rsidP="00BF32B2">
      <w:pPr>
        <w:rPr>
          <w:rFonts w:ascii="Corbel" w:hAnsi="Corbel"/>
          <w:b/>
          <w:smallCaps/>
          <w:sz w:val="22"/>
        </w:rPr>
      </w:pPr>
      <w:r w:rsidRPr="00985A5B">
        <w:rPr>
          <w:rFonts w:ascii="Corbel" w:hAnsi="Corbel"/>
          <w:b/>
          <w:smallCaps/>
          <w:sz w:val="22"/>
        </w:rPr>
        <w:t>We do not work alone:</w:t>
      </w:r>
    </w:p>
    <w:p w:rsidR="00BF32B2" w:rsidRPr="00985A5B" w:rsidRDefault="00BF32B2" w:rsidP="00BF32B2">
      <w:pPr>
        <w:numPr>
          <w:ilvl w:val="0"/>
          <w:numId w:val="8"/>
        </w:numPr>
        <w:rPr>
          <w:rFonts w:ascii="Corbel" w:hAnsi="Corbel"/>
          <w:sz w:val="22"/>
        </w:rPr>
      </w:pPr>
      <w:r w:rsidRPr="00985A5B">
        <w:rPr>
          <w:rFonts w:ascii="Corbel" w:hAnsi="Corbel"/>
          <w:sz w:val="22"/>
        </w:rPr>
        <w:t xml:space="preserve">We work towards the creation and implementation of Mission and Goals. </w:t>
      </w:r>
    </w:p>
    <w:p w:rsidR="00BF32B2" w:rsidRPr="00985A5B" w:rsidRDefault="00BF32B2" w:rsidP="00BF32B2">
      <w:pPr>
        <w:numPr>
          <w:ilvl w:val="0"/>
          <w:numId w:val="8"/>
        </w:numPr>
        <w:rPr>
          <w:rFonts w:ascii="Corbel" w:hAnsi="Corbel"/>
          <w:sz w:val="22"/>
        </w:rPr>
      </w:pPr>
      <w:r w:rsidRPr="00985A5B">
        <w:rPr>
          <w:rFonts w:ascii="Corbel" w:hAnsi="Corbel"/>
          <w:sz w:val="22"/>
        </w:rPr>
        <w:t>We will participate in major parish events to ensure visibility and to reinforce the event’s importance in the life of our parish.</w:t>
      </w:r>
    </w:p>
    <w:p w:rsidR="00BF32B2" w:rsidRPr="00985A5B" w:rsidRDefault="00BF32B2" w:rsidP="00BF32B2">
      <w:pPr>
        <w:rPr>
          <w:rFonts w:ascii="Corbel" w:hAnsi="Corbel"/>
          <w:sz w:val="22"/>
        </w:rPr>
      </w:pPr>
    </w:p>
    <w:p w:rsidR="00BF32B2" w:rsidRPr="00985A5B" w:rsidRDefault="00BF32B2" w:rsidP="00BF32B2">
      <w:pPr>
        <w:rPr>
          <w:rFonts w:ascii="Corbel" w:hAnsi="Corbel"/>
          <w:b/>
          <w:smallCaps/>
          <w:sz w:val="22"/>
        </w:rPr>
      </w:pPr>
      <w:r w:rsidRPr="00985A5B">
        <w:rPr>
          <w:rFonts w:ascii="Corbel" w:hAnsi="Corbel"/>
          <w:b/>
          <w:smallCaps/>
          <w:sz w:val="22"/>
        </w:rPr>
        <w:t>We meet reasonable expectations:</w:t>
      </w:r>
    </w:p>
    <w:p w:rsidR="00BF32B2" w:rsidRPr="00985A5B" w:rsidRDefault="00BF32B2" w:rsidP="00BF32B2">
      <w:pPr>
        <w:numPr>
          <w:ilvl w:val="0"/>
          <w:numId w:val="9"/>
        </w:numPr>
        <w:rPr>
          <w:rFonts w:ascii="Corbel" w:hAnsi="Corbel"/>
          <w:sz w:val="22"/>
        </w:rPr>
      </w:pPr>
      <w:r w:rsidRPr="00985A5B">
        <w:rPr>
          <w:rFonts w:ascii="Corbel" w:hAnsi="Corbel"/>
          <w:sz w:val="22"/>
        </w:rPr>
        <w:t>We will regularly attend Vestry meetings – having not more than three unexcused absences during a year – so we represent everyone in our work. </w:t>
      </w:r>
    </w:p>
    <w:p w:rsidR="00BF32B2" w:rsidRPr="00985A5B" w:rsidRDefault="00BF32B2" w:rsidP="00BF32B2">
      <w:pPr>
        <w:numPr>
          <w:ilvl w:val="0"/>
          <w:numId w:val="9"/>
        </w:numPr>
        <w:rPr>
          <w:rFonts w:ascii="Corbel" w:hAnsi="Corbel"/>
          <w:sz w:val="22"/>
        </w:rPr>
      </w:pPr>
      <w:r w:rsidRPr="00985A5B">
        <w:rPr>
          <w:rFonts w:ascii="Corbel" w:hAnsi="Corbel"/>
          <w:sz w:val="22"/>
        </w:rPr>
        <w:t>We will make and keep an annual pledge to demonstrate our commitment.</w:t>
      </w:r>
    </w:p>
    <w:p w:rsidR="00BF32B2" w:rsidRPr="00985A5B" w:rsidRDefault="00BF32B2" w:rsidP="00BF32B2">
      <w:pPr>
        <w:numPr>
          <w:ilvl w:val="0"/>
          <w:numId w:val="9"/>
        </w:numPr>
        <w:rPr>
          <w:rFonts w:ascii="Corbel" w:hAnsi="Corbel"/>
          <w:sz w:val="22"/>
        </w:rPr>
      </w:pPr>
      <w:r w:rsidRPr="00985A5B">
        <w:rPr>
          <w:rFonts w:ascii="Corbel" w:hAnsi="Corbel"/>
          <w:sz w:val="22"/>
        </w:rPr>
        <w:t>We will adequately prepare for meetings in advance to ensure active participation and successful consideration of the actions before us</w:t>
      </w:r>
      <w:r w:rsidR="00985A5B">
        <w:rPr>
          <w:rFonts w:ascii="Corbel" w:hAnsi="Corbel"/>
          <w:sz w:val="22"/>
        </w:rPr>
        <w:t>.</w:t>
      </w:r>
    </w:p>
    <w:p w:rsidR="00BF32B2" w:rsidRPr="00985A5B" w:rsidRDefault="00BF32B2" w:rsidP="00BF32B2">
      <w:pPr>
        <w:numPr>
          <w:ilvl w:val="0"/>
          <w:numId w:val="9"/>
        </w:numPr>
        <w:rPr>
          <w:rFonts w:ascii="Corbel" w:hAnsi="Corbel"/>
          <w:sz w:val="22"/>
        </w:rPr>
      </w:pPr>
      <w:r w:rsidRPr="00985A5B">
        <w:rPr>
          <w:rFonts w:ascii="Corbel" w:hAnsi="Corbel"/>
          <w:sz w:val="22"/>
        </w:rPr>
        <w:t>We will provide timely information to support effective communication</w:t>
      </w:r>
      <w:r w:rsidR="00985A5B">
        <w:rPr>
          <w:rFonts w:ascii="Corbel" w:hAnsi="Corbel"/>
          <w:sz w:val="22"/>
        </w:rPr>
        <w:t>.</w:t>
      </w:r>
    </w:p>
    <w:p w:rsidR="00BF32B2" w:rsidRPr="00985A5B" w:rsidRDefault="00BF32B2" w:rsidP="00BF32B2">
      <w:pPr>
        <w:numPr>
          <w:ilvl w:val="0"/>
          <w:numId w:val="9"/>
        </w:numPr>
        <w:rPr>
          <w:rFonts w:ascii="Corbel" w:hAnsi="Corbel"/>
          <w:sz w:val="22"/>
        </w:rPr>
      </w:pPr>
      <w:r w:rsidRPr="00985A5B">
        <w:rPr>
          <w:rFonts w:ascii="Corbel" w:hAnsi="Corbel"/>
          <w:sz w:val="22"/>
        </w:rPr>
        <w:t>We will offer honest expression of support or concern to facilitate consideration of each issue</w:t>
      </w:r>
      <w:r w:rsidR="00985A5B">
        <w:rPr>
          <w:rFonts w:ascii="Corbel" w:hAnsi="Corbel"/>
          <w:sz w:val="22"/>
        </w:rPr>
        <w:t>.</w:t>
      </w:r>
    </w:p>
    <w:p w:rsidR="00BF32B2" w:rsidRPr="00985A5B" w:rsidRDefault="00BF32B2" w:rsidP="00BF32B2">
      <w:pPr>
        <w:rPr>
          <w:rFonts w:ascii="Corbel" w:hAnsi="Corbel"/>
          <w:sz w:val="22"/>
        </w:rPr>
      </w:pPr>
    </w:p>
    <w:p w:rsidR="00BF32B2" w:rsidRPr="00985A5B" w:rsidRDefault="00BF32B2" w:rsidP="00BF32B2">
      <w:pPr>
        <w:rPr>
          <w:rFonts w:ascii="Corbel" w:hAnsi="Corbel"/>
          <w:b/>
          <w:smallCaps/>
          <w:sz w:val="22"/>
        </w:rPr>
      </w:pPr>
      <w:r w:rsidRPr="00985A5B">
        <w:rPr>
          <w:rFonts w:ascii="Corbel" w:hAnsi="Corbel"/>
          <w:b/>
          <w:smallCaps/>
          <w:sz w:val="22"/>
        </w:rPr>
        <w:t>We will do nothing without prayer:</w:t>
      </w:r>
    </w:p>
    <w:p w:rsidR="00BF32B2" w:rsidRPr="00985A5B" w:rsidRDefault="00BF32B2" w:rsidP="00BF32B2">
      <w:pPr>
        <w:numPr>
          <w:ilvl w:val="0"/>
          <w:numId w:val="10"/>
        </w:numPr>
        <w:rPr>
          <w:rFonts w:ascii="Corbel" w:hAnsi="Corbel"/>
          <w:sz w:val="22"/>
        </w:rPr>
      </w:pPr>
      <w:r w:rsidRPr="00985A5B">
        <w:rPr>
          <w:rFonts w:ascii="Corbel" w:hAnsi="Corbel"/>
          <w:sz w:val="22"/>
        </w:rPr>
        <w:t>We will attend worship regularly so we experience prayer in community with the congregation. The Canons of the Episcopal Church help us by defining “regularly” as attending every Sunday unless we are sick or at work.</w:t>
      </w:r>
    </w:p>
    <w:p w:rsidR="00BF32B2" w:rsidRPr="00985A5B" w:rsidRDefault="00BF32B2" w:rsidP="00BF32B2">
      <w:pPr>
        <w:numPr>
          <w:ilvl w:val="0"/>
          <w:numId w:val="10"/>
        </w:numPr>
        <w:rPr>
          <w:rFonts w:ascii="Corbel" w:hAnsi="Corbel"/>
          <w:sz w:val="22"/>
        </w:rPr>
      </w:pPr>
      <w:r w:rsidRPr="00985A5B">
        <w:rPr>
          <w:rFonts w:ascii="Corbel" w:hAnsi="Corbel"/>
          <w:sz w:val="22"/>
        </w:rPr>
        <w:t>We will participate in Christian study opportunities to promote growth in our understanding of our mission and ministry. </w:t>
      </w:r>
    </w:p>
    <w:p w:rsidR="00BF32B2" w:rsidRPr="00985A5B" w:rsidRDefault="00BF32B2" w:rsidP="00BF32B2">
      <w:pPr>
        <w:numPr>
          <w:ilvl w:val="0"/>
          <w:numId w:val="10"/>
        </w:numPr>
        <w:rPr>
          <w:rFonts w:ascii="Corbel" w:hAnsi="Corbel"/>
          <w:sz w:val="22"/>
        </w:rPr>
      </w:pPr>
      <w:r w:rsidRPr="00985A5B">
        <w:rPr>
          <w:rFonts w:ascii="Corbel" w:hAnsi="Corbel"/>
          <w:sz w:val="22"/>
        </w:rPr>
        <w:t>We will use prayer to help us overcome differences and provide spiritual direction. </w:t>
      </w:r>
    </w:p>
    <w:p w:rsidR="00BF32B2" w:rsidRPr="00985A5B" w:rsidRDefault="00BF32B2" w:rsidP="00BF32B2">
      <w:pPr>
        <w:rPr>
          <w:rFonts w:ascii="Corbel" w:hAnsi="Corbel"/>
          <w:sz w:val="22"/>
        </w:rPr>
      </w:pPr>
    </w:p>
    <w:p w:rsidR="00BF32B2" w:rsidRPr="00985A5B" w:rsidRDefault="00BF32B2" w:rsidP="00BF32B2">
      <w:pPr>
        <w:rPr>
          <w:rFonts w:ascii="Corbel" w:hAnsi="Corbel"/>
          <w:b/>
          <w:smallCaps/>
          <w:sz w:val="22"/>
        </w:rPr>
      </w:pPr>
      <w:r w:rsidRPr="00985A5B">
        <w:rPr>
          <w:rFonts w:ascii="Corbel" w:hAnsi="Corbel"/>
          <w:b/>
          <w:smallCaps/>
          <w:sz w:val="22"/>
        </w:rPr>
        <w:t>We will remain outwardly focused:</w:t>
      </w:r>
    </w:p>
    <w:p w:rsidR="00BF32B2" w:rsidRPr="00985A5B" w:rsidRDefault="00BF32B2" w:rsidP="00BF32B2">
      <w:pPr>
        <w:numPr>
          <w:ilvl w:val="0"/>
          <w:numId w:val="11"/>
        </w:numPr>
        <w:rPr>
          <w:rFonts w:ascii="Corbel" w:hAnsi="Corbel"/>
          <w:sz w:val="22"/>
        </w:rPr>
      </w:pPr>
      <w:r w:rsidRPr="00985A5B">
        <w:rPr>
          <w:rFonts w:ascii="Corbel" w:hAnsi="Corbel"/>
          <w:sz w:val="22"/>
        </w:rPr>
        <w:t>We will actively solicit and gather information from parishioners to facilitate consideration of all aspects of parish life.</w:t>
      </w:r>
    </w:p>
    <w:p w:rsidR="00BF32B2" w:rsidRPr="00985A5B" w:rsidRDefault="00BF32B2" w:rsidP="00BF32B2">
      <w:pPr>
        <w:numPr>
          <w:ilvl w:val="0"/>
          <w:numId w:val="11"/>
        </w:numPr>
        <w:rPr>
          <w:rFonts w:ascii="Corbel" w:hAnsi="Corbel"/>
          <w:sz w:val="22"/>
        </w:rPr>
      </w:pPr>
      <w:r w:rsidRPr="00985A5B">
        <w:rPr>
          <w:rFonts w:ascii="Corbel" w:hAnsi="Corbel"/>
          <w:sz w:val="22"/>
        </w:rPr>
        <w:t>We will seek participation from others outside the vestry to fill leadership roles so we might strengthen our foundation.</w:t>
      </w:r>
    </w:p>
    <w:p w:rsidR="00BF32B2" w:rsidRPr="00985A5B" w:rsidRDefault="00BF32B2" w:rsidP="00BF32B2">
      <w:pPr>
        <w:rPr>
          <w:rFonts w:ascii="Corbel" w:hAnsi="Corbel"/>
          <w:sz w:val="22"/>
        </w:rPr>
      </w:pPr>
    </w:p>
    <w:p w:rsidR="00BF32B2" w:rsidRPr="00985A5B" w:rsidRDefault="00BF32B2" w:rsidP="00BF32B2">
      <w:pPr>
        <w:rPr>
          <w:rFonts w:ascii="Corbel" w:hAnsi="Corbel"/>
          <w:b/>
          <w:smallCaps/>
          <w:sz w:val="22"/>
        </w:rPr>
      </w:pPr>
      <w:r w:rsidRPr="00985A5B">
        <w:rPr>
          <w:rFonts w:ascii="Corbel" w:hAnsi="Corbel"/>
          <w:b/>
          <w:smallCaps/>
          <w:sz w:val="22"/>
        </w:rPr>
        <w:t>We will maintain a positive outlook:</w:t>
      </w:r>
    </w:p>
    <w:p w:rsidR="00BF32B2" w:rsidRPr="00985A5B" w:rsidRDefault="00BF32B2" w:rsidP="00BF32B2">
      <w:pPr>
        <w:numPr>
          <w:ilvl w:val="0"/>
          <w:numId w:val="12"/>
        </w:numPr>
        <w:rPr>
          <w:rFonts w:ascii="Corbel" w:hAnsi="Corbel"/>
          <w:sz w:val="22"/>
        </w:rPr>
      </w:pPr>
      <w:r w:rsidRPr="00985A5B">
        <w:rPr>
          <w:rFonts w:ascii="Corbel" w:hAnsi="Corbel"/>
          <w:sz w:val="22"/>
        </w:rPr>
        <w:t>We will talk about vestry decisions with one voice to support these decisions</w:t>
      </w:r>
      <w:r w:rsidR="00985A5B">
        <w:rPr>
          <w:rFonts w:ascii="Corbel" w:hAnsi="Corbel"/>
          <w:sz w:val="22"/>
        </w:rPr>
        <w:t>.</w:t>
      </w:r>
    </w:p>
    <w:p w:rsidR="00BF32B2" w:rsidRPr="00985A5B" w:rsidRDefault="00BF32B2" w:rsidP="00BF32B2">
      <w:pPr>
        <w:numPr>
          <w:ilvl w:val="0"/>
          <w:numId w:val="12"/>
        </w:numPr>
        <w:rPr>
          <w:rFonts w:ascii="Corbel" w:hAnsi="Corbel"/>
          <w:sz w:val="22"/>
        </w:rPr>
      </w:pPr>
      <w:r w:rsidRPr="00985A5B">
        <w:rPr>
          <w:rFonts w:ascii="Corbel" w:hAnsi="Corbel"/>
          <w:sz w:val="22"/>
        </w:rPr>
        <w:t>We will respect opinions that differ from our own to encourage honest expression.</w:t>
      </w:r>
    </w:p>
    <w:p w:rsidR="00BF32B2" w:rsidRPr="00985A5B" w:rsidRDefault="00BF32B2" w:rsidP="00BF32B2">
      <w:pPr>
        <w:numPr>
          <w:ilvl w:val="0"/>
          <w:numId w:val="12"/>
        </w:numPr>
        <w:rPr>
          <w:rFonts w:ascii="Corbel" w:hAnsi="Corbel"/>
          <w:sz w:val="22"/>
        </w:rPr>
      </w:pPr>
      <w:r w:rsidRPr="00985A5B">
        <w:rPr>
          <w:rFonts w:ascii="Corbel" w:hAnsi="Corbel"/>
          <w:sz w:val="22"/>
        </w:rPr>
        <w:t xml:space="preserve">We will harbor no resentment when others, </w:t>
      </w:r>
      <w:proofErr w:type="gramStart"/>
      <w:r w:rsidRPr="00985A5B">
        <w:rPr>
          <w:rFonts w:ascii="Corbel" w:hAnsi="Corbel"/>
          <w:sz w:val="22"/>
        </w:rPr>
        <w:t>either those</w:t>
      </w:r>
      <w:proofErr w:type="gramEnd"/>
      <w:r w:rsidRPr="00985A5B">
        <w:rPr>
          <w:rFonts w:ascii="Corbel" w:hAnsi="Corbel"/>
          <w:sz w:val="22"/>
        </w:rPr>
        <w:t xml:space="preserve"> on the vestry or in the congregations, seem to not appreciate our commitment.</w:t>
      </w:r>
    </w:p>
    <w:p w:rsidR="00BF32B2" w:rsidRPr="00985A5B" w:rsidRDefault="00BF32B2" w:rsidP="00BF32B2">
      <w:pPr>
        <w:numPr>
          <w:ilvl w:val="0"/>
          <w:numId w:val="12"/>
        </w:numPr>
        <w:rPr>
          <w:rFonts w:ascii="Corbel" w:hAnsi="Corbel"/>
          <w:sz w:val="22"/>
        </w:rPr>
      </w:pPr>
      <w:r w:rsidRPr="00985A5B">
        <w:rPr>
          <w:rFonts w:ascii="Corbel" w:hAnsi="Corbel"/>
          <w:sz w:val="22"/>
        </w:rPr>
        <w:t>We will hold all confidences to protect our trust in one another.</w:t>
      </w:r>
    </w:p>
    <w:p w:rsidR="00BF32B2" w:rsidRPr="00985A5B" w:rsidRDefault="00BF32B2" w:rsidP="00BF32B2">
      <w:pPr>
        <w:rPr>
          <w:rFonts w:ascii="Corbel" w:hAnsi="Corbel"/>
          <w:sz w:val="22"/>
        </w:rPr>
      </w:pPr>
    </w:p>
    <w:p w:rsidR="00BF32B2" w:rsidRPr="00985A5B" w:rsidRDefault="00BF32B2" w:rsidP="00BF32B2">
      <w:pPr>
        <w:rPr>
          <w:rFonts w:ascii="Corbel" w:hAnsi="Corbel"/>
          <w:b/>
          <w:smallCaps/>
          <w:sz w:val="22"/>
        </w:rPr>
      </w:pPr>
      <w:r w:rsidRPr="00985A5B">
        <w:rPr>
          <w:rFonts w:ascii="Corbel" w:hAnsi="Corbel"/>
          <w:b/>
          <w:smallCaps/>
          <w:sz w:val="22"/>
        </w:rPr>
        <w:t>We will focus our activities on the goals we set:</w:t>
      </w:r>
    </w:p>
    <w:p w:rsidR="00BF32B2" w:rsidRPr="00985A5B" w:rsidRDefault="00BF32B2" w:rsidP="00BF32B2">
      <w:pPr>
        <w:numPr>
          <w:ilvl w:val="0"/>
          <w:numId w:val="13"/>
        </w:numPr>
        <w:rPr>
          <w:rFonts w:ascii="Corbel" w:hAnsi="Corbel"/>
          <w:sz w:val="22"/>
        </w:rPr>
      </w:pPr>
      <w:r w:rsidRPr="00985A5B">
        <w:rPr>
          <w:rFonts w:ascii="Corbel" w:hAnsi="Corbel"/>
          <w:sz w:val="22"/>
        </w:rPr>
        <w:t>We will openly discuss our goals with parishioners.</w:t>
      </w:r>
    </w:p>
    <w:p w:rsidR="00BF32B2" w:rsidRPr="00985A5B" w:rsidRDefault="00BF32B2" w:rsidP="00BF32B2">
      <w:pPr>
        <w:numPr>
          <w:ilvl w:val="0"/>
          <w:numId w:val="13"/>
        </w:numPr>
        <w:rPr>
          <w:rFonts w:ascii="Corbel" w:hAnsi="Corbel"/>
          <w:sz w:val="22"/>
        </w:rPr>
      </w:pPr>
      <w:r w:rsidRPr="00985A5B">
        <w:rPr>
          <w:rFonts w:ascii="Corbel" w:hAnsi="Corbel"/>
          <w:sz w:val="22"/>
        </w:rPr>
        <w:t>We will actively seek ideas and suggestions from parishioners about our goals</w:t>
      </w:r>
    </w:p>
    <w:p w:rsidR="00BF32B2" w:rsidRPr="00985A5B" w:rsidRDefault="00BF32B2" w:rsidP="00BF32B2">
      <w:pPr>
        <w:numPr>
          <w:ilvl w:val="0"/>
          <w:numId w:val="13"/>
        </w:numPr>
        <w:rPr>
          <w:rFonts w:ascii="Corbel" w:hAnsi="Corbel"/>
          <w:sz w:val="22"/>
        </w:rPr>
      </w:pPr>
      <w:r w:rsidRPr="00985A5B">
        <w:rPr>
          <w:rFonts w:ascii="Corbel" w:hAnsi="Corbel"/>
          <w:sz w:val="22"/>
        </w:rPr>
        <w:t>We will candidly evaluate our progress and modify our goals as needed.</w:t>
      </w:r>
    </w:p>
    <w:p w:rsidR="00BF32B2" w:rsidRPr="00985A5B" w:rsidRDefault="00BF32B2" w:rsidP="00BF32B2">
      <w:pPr>
        <w:rPr>
          <w:rFonts w:ascii="Corbel" w:hAnsi="Corbel"/>
          <w:sz w:val="22"/>
        </w:rPr>
      </w:pPr>
    </w:p>
    <w:p w:rsidR="00BF32B2" w:rsidRDefault="00BF32B2" w:rsidP="00BF32B2">
      <w:pPr>
        <w:rPr>
          <w:rFonts w:ascii="Corbel" w:hAnsi="Corbel"/>
        </w:rPr>
      </w:pPr>
    </w:p>
    <w:p w:rsidR="00603A2B" w:rsidRDefault="00603A2B">
      <w:pPr>
        <w:rPr>
          <w:rFonts w:ascii="Corbel" w:hAnsi="Corbel" w:cs="Open Sans Light"/>
          <w:sz w:val="22"/>
          <w:szCs w:val="22"/>
        </w:rPr>
      </w:pPr>
    </w:p>
    <w:p w:rsidR="00985A5B" w:rsidRDefault="00985A5B">
      <w:pPr>
        <w:rPr>
          <w:rFonts w:ascii="Corbel" w:hAnsi="Corbel" w:cs="Open Sans Light"/>
          <w:sz w:val="22"/>
          <w:szCs w:val="22"/>
        </w:rPr>
      </w:pPr>
    </w:p>
    <w:p w:rsidR="00985A5B" w:rsidRPr="00BF32B2" w:rsidRDefault="00985A5B">
      <w:pPr>
        <w:rPr>
          <w:rFonts w:ascii="Corbel" w:hAnsi="Corbel" w:cs="Open Sans Light"/>
          <w:sz w:val="22"/>
          <w:szCs w:val="22"/>
        </w:rPr>
      </w:pPr>
    </w:p>
    <w:p w:rsidR="006065E4" w:rsidRPr="00BF32B2" w:rsidRDefault="006065E4">
      <w:pPr>
        <w:rPr>
          <w:rFonts w:ascii="Corbel" w:hAnsi="Corbel" w:cs="Open Sans Light"/>
          <w:sz w:val="22"/>
          <w:szCs w:val="22"/>
        </w:rPr>
      </w:pPr>
      <w:r w:rsidRPr="00BF32B2">
        <w:rPr>
          <w:rFonts w:ascii="Corbel" w:hAnsi="Corbel" w:cs="Open Sans Light"/>
          <w:sz w:val="22"/>
          <w:szCs w:val="22"/>
        </w:rPr>
        <w:t>____________________________________</w:t>
      </w:r>
      <w:r w:rsidRPr="00BF32B2">
        <w:rPr>
          <w:rFonts w:ascii="Corbel" w:hAnsi="Corbel" w:cs="Open Sans Light"/>
          <w:sz w:val="22"/>
          <w:szCs w:val="22"/>
        </w:rPr>
        <w:tab/>
      </w:r>
      <w:r w:rsidRPr="00BF32B2">
        <w:rPr>
          <w:rFonts w:ascii="Corbel" w:hAnsi="Corbel" w:cs="Open Sans Light"/>
          <w:sz w:val="22"/>
          <w:szCs w:val="22"/>
        </w:rPr>
        <w:tab/>
      </w:r>
      <w:r w:rsidRPr="00BF32B2">
        <w:rPr>
          <w:rFonts w:ascii="Corbel" w:hAnsi="Corbel" w:cs="Open Sans Light"/>
          <w:sz w:val="22"/>
          <w:szCs w:val="22"/>
        </w:rPr>
        <w:tab/>
        <w:t>________________________________</w:t>
      </w:r>
    </w:p>
    <w:p w:rsidR="006065E4" w:rsidRPr="00BF32B2" w:rsidRDefault="00E27258">
      <w:pPr>
        <w:rPr>
          <w:rFonts w:ascii="Corbel" w:hAnsi="Corbel" w:cs="Open Sans Light"/>
          <w:sz w:val="22"/>
          <w:szCs w:val="22"/>
        </w:rPr>
      </w:pPr>
      <w:r w:rsidRPr="00BF32B2">
        <w:rPr>
          <w:rFonts w:ascii="Corbel" w:hAnsi="Corbel" w:cs="Open Sans Light"/>
          <w:sz w:val="22"/>
          <w:szCs w:val="22"/>
        </w:rPr>
        <w:t>Name</w:t>
      </w:r>
      <w:r w:rsidRPr="00BF32B2">
        <w:rPr>
          <w:rFonts w:ascii="Corbel" w:hAnsi="Corbel" w:cs="Open Sans Light"/>
          <w:sz w:val="22"/>
          <w:szCs w:val="22"/>
        </w:rPr>
        <w:tab/>
      </w:r>
      <w:r w:rsidRPr="00BF32B2">
        <w:rPr>
          <w:rFonts w:ascii="Corbel" w:hAnsi="Corbel" w:cs="Open Sans Light"/>
          <w:sz w:val="22"/>
          <w:szCs w:val="22"/>
        </w:rPr>
        <w:tab/>
      </w:r>
      <w:r w:rsidRPr="00BF32B2">
        <w:rPr>
          <w:rFonts w:ascii="Corbel" w:hAnsi="Corbel" w:cs="Open Sans Light"/>
          <w:sz w:val="22"/>
          <w:szCs w:val="22"/>
        </w:rPr>
        <w:tab/>
      </w:r>
      <w:r w:rsidRPr="00BF32B2">
        <w:rPr>
          <w:rFonts w:ascii="Corbel" w:hAnsi="Corbel" w:cs="Open Sans Light"/>
          <w:sz w:val="22"/>
          <w:szCs w:val="22"/>
        </w:rPr>
        <w:tab/>
      </w:r>
      <w:r w:rsidRPr="00BF32B2">
        <w:rPr>
          <w:rFonts w:ascii="Corbel" w:hAnsi="Corbel" w:cs="Open Sans Light"/>
          <w:sz w:val="22"/>
          <w:szCs w:val="22"/>
        </w:rPr>
        <w:tab/>
      </w:r>
      <w:r w:rsidRPr="00BF32B2">
        <w:rPr>
          <w:rFonts w:ascii="Corbel" w:hAnsi="Corbel" w:cs="Open Sans Light"/>
          <w:sz w:val="22"/>
          <w:szCs w:val="22"/>
        </w:rPr>
        <w:tab/>
      </w:r>
      <w:r w:rsidRPr="00BF32B2">
        <w:rPr>
          <w:rFonts w:ascii="Corbel" w:hAnsi="Corbel" w:cs="Open Sans Light"/>
          <w:sz w:val="22"/>
          <w:szCs w:val="22"/>
        </w:rPr>
        <w:tab/>
      </w:r>
      <w:r w:rsidR="00BF32B2">
        <w:rPr>
          <w:rFonts w:ascii="Corbel" w:hAnsi="Corbel" w:cs="Open Sans Light"/>
          <w:sz w:val="22"/>
          <w:szCs w:val="22"/>
        </w:rPr>
        <w:tab/>
      </w:r>
      <w:r w:rsidR="006065E4" w:rsidRPr="00BF32B2">
        <w:rPr>
          <w:rFonts w:ascii="Corbel" w:hAnsi="Corbel" w:cs="Open Sans Light"/>
          <w:sz w:val="22"/>
          <w:szCs w:val="22"/>
        </w:rPr>
        <w:t>Signature</w:t>
      </w:r>
    </w:p>
    <w:sectPr w:rsidR="006065E4" w:rsidRPr="00BF32B2" w:rsidSect="00BF32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03E4A"/>
    <w:multiLevelType w:val="multilevel"/>
    <w:tmpl w:val="D2545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D476A5"/>
    <w:multiLevelType w:val="multilevel"/>
    <w:tmpl w:val="3E5CA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4515DA"/>
    <w:multiLevelType w:val="hybridMultilevel"/>
    <w:tmpl w:val="1254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5F1E0A"/>
    <w:multiLevelType w:val="hybridMultilevel"/>
    <w:tmpl w:val="19426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620E5B"/>
    <w:multiLevelType w:val="hybridMultilevel"/>
    <w:tmpl w:val="BB32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33222"/>
    <w:multiLevelType w:val="hybridMultilevel"/>
    <w:tmpl w:val="1494B9C2"/>
    <w:lvl w:ilvl="0" w:tplc="62D60FCE">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495B6CAC"/>
    <w:multiLevelType w:val="hybridMultilevel"/>
    <w:tmpl w:val="8C8A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D9095C"/>
    <w:multiLevelType w:val="multilevel"/>
    <w:tmpl w:val="638A0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9024D1"/>
    <w:multiLevelType w:val="multilevel"/>
    <w:tmpl w:val="4D3ED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2050E1"/>
    <w:multiLevelType w:val="multilevel"/>
    <w:tmpl w:val="30A0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0961A2"/>
    <w:multiLevelType w:val="hybridMultilevel"/>
    <w:tmpl w:val="984E9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B1ACA"/>
    <w:multiLevelType w:val="multilevel"/>
    <w:tmpl w:val="BB9CC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BC20B1"/>
    <w:multiLevelType w:val="hybridMultilevel"/>
    <w:tmpl w:val="D4A8A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6">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2"/>
  </w:num>
  <w:num w:numId="9">
    <w:abstractNumId w:val="6"/>
  </w:num>
  <w:num w:numId="10">
    <w:abstractNumId w:val="10"/>
  </w:num>
  <w:num w:numId="11">
    <w:abstractNumId w:val="2"/>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LM0NzA2szC2tDRX0lEKTi0uzszPAykwrgUAQoADoywAAAA="/>
  </w:docVars>
  <w:rsids>
    <w:rsidRoot w:val="00D4413F"/>
    <w:rsid w:val="00001CFB"/>
    <w:rsid w:val="000076FB"/>
    <w:rsid w:val="00012173"/>
    <w:rsid w:val="00067E85"/>
    <w:rsid w:val="00097AB0"/>
    <w:rsid w:val="000A23DB"/>
    <w:rsid w:val="000F5F6D"/>
    <w:rsid w:val="00123F88"/>
    <w:rsid w:val="00125BD8"/>
    <w:rsid w:val="00154AA2"/>
    <w:rsid w:val="0015734A"/>
    <w:rsid w:val="001A6C98"/>
    <w:rsid w:val="001B70F6"/>
    <w:rsid w:val="001C7A21"/>
    <w:rsid w:val="00213C22"/>
    <w:rsid w:val="00230FFA"/>
    <w:rsid w:val="002559AC"/>
    <w:rsid w:val="0026797D"/>
    <w:rsid w:val="002A303A"/>
    <w:rsid w:val="002A3795"/>
    <w:rsid w:val="002C5383"/>
    <w:rsid w:val="002D29BF"/>
    <w:rsid w:val="0036494F"/>
    <w:rsid w:val="00364CF4"/>
    <w:rsid w:val="0037775B"/>
    <w:rsid w:val="003964AE"/>
    <w:rsid w:val="003B44FD"/>
    <w:rsid w:val="003B7664"/>
    <w:rsid w:val="003D27A7"/>
    <w:rsid w:val="003D6639"/>
    <w:rsid w:val="003F71AB"/>
    <w:rsid w:val="004056A4"/>
    <w:rsid w:val="004130D5"/>
    <w:rsid w:val="00430E3E"/>
    <w:rsid w:val="00445E49"/>
    <w:rsid w:val="00470946"/>
    <w:rsid w:val="00481E30"/>
    <w:rsid w:val="004D4D7E"/>
    <w:rsid w:val="004E7730"/>
    <w:rsid w:val="00515B40"/>
    <w:rsid w:val="0051749A"/>
    <w:rsid w:val="0053324B"/>
    <w:rsid w:val="00561792"/>
    <w:rsid w:val="00567455"/>
    <w:rsid w:val="00594620"/>
    <w:rsid w:val="005A04E3"/>
    <w:rsid w:val="005D03C0"/>
    <w:rsid w:val="005D5329"/>
    <w:rsid w:val="005E4E55"/>
    <w:rsid w:val="00603A2B"/>
    <w:rsid w:val="00605355"/>
    <w:rsid w:val="006065E4"/>
    <w:rsid w:val="00641BAA"/>
    <w:rsid w:val="00651686"/>
    <w:rsid w:val="0070733E"/>
    <w:rsid w:val="007079F6"/>
    <w:rsid w:val="00723323"/>
    <w:rsid w:val="007370FC"/>
    <w:rsid w:val="00740737"/>
    <w:rsid w:val="00792A67"/>
    <w:rsid w:val="007C4DE5"/>
    <w:rsid w:val="007D059B"/>
    <w:rsid w:val="007E0C46"/>
    <w:rsid w:val="007F61E4"/>
    <w:rsid w:val="00831058"/>
    <w:rsid w:val="0084082E"/>
    <w:rsid w:val="00850510"/>
    <w:rsid w:val="00861F0D"/>
    <w:rsid w:val="00877AD9"/>
    <w:rsid w:val="008A75E5"/>
    <w:rsid w:val="008C238B"/>
    <w:rsid w:val="008C609F"/>
    <w:rsid w:val="00901F65"/>
    <w:rsid w:val="00921194"/>
    <w:rsid w:val="00935A86"/>
    <w:rsid w:val="00945A5E"/>
    <w:rsid w:val="0094780A"/>
    <w:rsid w:val="00985A5B"/>
    <w:rsid w:val="009A399F"/>
    <w:rsid w:val="009A5494"/>
    <w:rsid w:val="009B5FF8"/>
    <w:rsid w:val="009B7894"/>
    <w:rsid w:val="009D7B88"/>
    <w:rsid w:val="009F674A"/>
    <w:rsid w:val="00A029BD"/>
    <w:rsid w:val="00A1754D"/>
    <w:rsid w:val="00A233C2"/>
    <w:rsid w:val="00A56C78"/>
    <w:rsid w:val="00A74CDF"/>
    <w:rsid w:val="00AA7CB3"/>
    <w:rsid w:val="00B350F5"/>
    <w:rsid w:val="00B5349E"/>
    <w:rsid w:val="00B6253C"/>
    <w:rsid w:val="00B6418C"/>
    <w:rsid w:val="00B6466E"/>
    <w:rsid w:val="00B75A10"/>
    <w:rsid w:val="00BA0BA7"/>
    <w:rsid w:val="00BA1A86"/>
    <w:rsid w:val="00BA4653"/>
    <w:rsid w:val="00BC35C4"/>
    <w:rsid w:val="00BD2569"/>
    <w:rsid w:val="00BF32B2"/>
    <w:rsid w:val="00C268A4"/>
    <w:rsid w:val="00C34577"/>
    <w:rsid w:val="00C74E9C"/>
    <w:rsid w:val="00C853F6"/>
    <w:rsid w:val="00C86F81"/>
    <w:rsid w:val="00CD6157"/>
    <w:rsid w:val="00CE3059"/>
    <w:rsid w:val="00CF00C3"/>
    <w:rsid w:val="00D22CCE"/>
    <w:rsid w:val="00D22D1B"/>
    <w:rsid w:val="00D30ADD"/>
    <w:rsid w:val="00D4413F"/>
    <w:rsid w:val="00D54C6A"/>
    <w:rsid w:val="00D6035D"/>
    <w:rsid w:val="00D66328"/>
    <w:rsid w:val="00DB26E7"/>
    <w:rsid w:val="00DB35DC"/>
    <w:rsid w:val="00E16965"/>
    <w:rsid w:val="00E17B97"/>
    <w:rsid w:val="00E24EB4"/>
    <w:rsid w:val="00E27258"/>
    <w:rsid w:val="00E73B81"/>
    <w:rsid w:val="00E840E1"/>
    <w:rsid w:val="00E85CB8"/>
    <w:rsid w:val="00EB62D4"/>
    <w:rsid w:val="00ED3545"/>
    <w:rsid w:val="00EF5409"/>
    <w:rsid w:val="00EF7146"/>
    <w:rsid w:val="00F06801"/>
    <w:rsid w:val="00F2727E"/>
    <w:rsid w:val="00F348CC"/>
    <w:rsid w:val="00F355FD"/>
    <w:rsid w:val="00F52DD3"/>
    <w:rsid w:val="00F65532"/>
    <w:rsid w:val="00F66C53"/>
    <w:rsid w:val="00F90BBA"/>
    <w:rsid w:val="00F974A6"/>
    <w:rsid w:val="00FE58B7"/>
    <w:rsid w:val="00FF0362"/>
    <w:rsid w:val="00FF6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F56A0CA-5618-4EB5-8A26-136BEC6D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D4413F"/>
    <w:pPr>
      <w:spacing w:before="100" w:beforeAutospacing="1" w:after="100" w:afterAutospacing="1"/>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5634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Vestry COVENANT OF MUTUAL EXPECTATIONS</vt:lpstr>
    </vt:vector>
  </TitlesOfParts>
  <Company>St. Paul's Episcopal Church</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try COVENANT OF MUTUAL EXPECTATIONS</dc:title>
  <dc:subject/>
  <dc:creator>rector</dc:creator>
  <cp:keywords/>
  <dc:description/>
  <cp:lastModifiedBy>Deon Johnson </cp:lastModifiedBy>
  <cp:revision>2</cp:revision>
  <cp:lastPrinted>2009-01-06T16:40:00Z</cp:lastPrinted>
  <dcterms:created xsi:type="dcterms:W3CDTF">2022-03-30T21:24:00Z</dcterms:created>
  <dcterms:modified xsi:type="dcterms:W3CDTF">2022-03-30T21:24:00Z</dcterms:modified>
</cp:coreProperties>
</file>